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555F0" w14:textId="588E7AA7" w:rsidR="005B3C57" w:rsidRDefault="0067263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after="200"/>
        <w:rPr>
          <w:b/>
          <w:bCs/>
          <w:color w:val="466318"/>
          <w:sz w:val="40"/>
          <w:szCs w:val="40"/>
        </w:rPr>
      </w:pPr>
      <w:r>
        <w:rPr>
          <w:b/>
          <w:bCs/>
          <w:color w:val="466318"/>
          <w:sz w:val="40"/>
          <w:szCs w:val="40"/>
        </w:rPr>
        <w:t>Interpreting measurements</w:t>
      </w:r>
    </w:p>
    <w:p w14:paraId="481AB6AC" w14:textId="77777777" w:rsidR="00B07039" w:rsidRDefault="0067263E">
      <w:pPr>
        <w:pStyle w:val="Heading1"/>
      </w:pPr>
      <w:r>
        <w:t>Bladder chart</w:t>
      </w:r>
    </w:p>
    <w:p w14:paraId="43DEB1BC" w14:textId="1AFEF750" w:rsidR="00B07039" w:rsidRDefault="0067263E">
      <w:pPr>
        <w:spacing w:after="120"/>
      </w:pPr>
      <w:r>
        <w:t xml:space="preserve">A patient was asked to complete a bladder chart for </w:t>
      </w:r>
      <w:r w:rsidR="00E43D5A">
        <w:t>three</w:t>
      </w:r>
      <w:r>
        <w:t xml:space="preserve"> days in advance of a CKD clinic appointment.</w:t>
      </w:r>
    </w:p>
    <w:p w14:paraId="51555D8D" w14:textId="77777777" w:rsidR="00B07039" w:rsidRDefault="0067263E">
      <w:pPr>
        <w:spacing w:after="120"/>
        <w:rPr>
          <w:b/>
          <w:bCs/>
        </w:rPr>
      </w:pPr>
      <w:r>
        <w:rPr>
          <w:b/>
          <w:bCs/>
        </w:rPr>
        <w:t>Your task</w:t>
      </w:r>
    </w:p>
    <w:p w14:paraId="52F2C569" w14:textId="77777777" w:rsidR="00B07039" w:rsidRDefault="0067263E" w:rsidP="005C5A00">
      <w:pPr>
        <w:pStyle w:val="ListParagraph"/>
        <w:numPr>
          <w:ilvl w:val="0"/>
          <w:numId w:val="3"/>
        </w:numPr>
      </w:pPr>
      <w:r>
        <w:t>Complete the totals for fluid intake and urine production for each day.</w:t>
      </w:r>
    </w:p>
    <w:p w14:paraId="468C2928" w14:textId="77777777" w:rsidR="00B07039" w:rsidRDefault="0067263E" w:rsidP="005C5A00">
      <w:pPr>
        <w:pStyle w:val="ListParagraph"/>
        <w:numPr>
          <w:ilvl w:val="0"/>
          <w:numId w:val="3"/>
        </w:numPr>
      </w:pPr>
      <w:r>
        <w:t>Use the totals to comment on the patient’s urinary output – is it considered normal?</w:t>
      </w:r>
    </w:p>
    <w:p w14:paraId="0A13BF79" w14:textId="77777777" w:rsidR="00B07039" w:rsidRDefault="0067263E" w:rsidP="005C5A00">
      <w:pPr>
        <w:pStyle w:val="ListParagraph"/>
        <w:numPr>
          <w:ilvl w:val="0"/>
          <w:numId w:val="3"/>
        </w:numPr>
      </w:pPr>
      <w:r>
        <w:t>Write what you would say to the patient at the appointment regarding this.</w:t>
      </w:r>
    </w:p>
    <w:p w14:paraId="32A53390" w14:textId="77777777" w:rsidR="00B07039" w:rsidRDefault="0067263E" w:rsidP="005C5A00">
      <w:pPr>
        <w:pStyle w:val="ListParagraph"/>
        <w:numPr>
          <w:ilvl w:val="0"/>
          <w:numId w:val="3"/>
        </w:numPr>
      </w:pPr>
      <w:r>
        <w:t>State whether you would pass on any concerns to the nurse in charge.</w:t>
      </w:r>
    </w:p>
    <w:tbl>
      <w:tblPr>
        <w:tblStyle w:val="ad"/>
        <w:tblW w:w="90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129"/>
        <w:gridCol w:w="1323"/>
        <w:gridCol w:w="1323"/>
        <w:gridCol w:w="1323"/>
        <w:gridCol w:w="1323"/>
        <w:gridCol w:w="1323"/>
        <w:gridCol w:w="1323"/>
      </w:tblGrid>
      <w:tr w:rsidR="00B07039" w14:paraId="61CF3040" w14:textId="77777777" w:rsidTr="005C5A00">
        <w:tc>
          <w:tcPr>
            <w:tcW w:w="1129" w:type="dxa"/>
            <w:shd w:val="clear" w:color="auto" w:fill="D9D9D9"/>
          </w:tcPr>
          <w:p w14:paraId="5A27EC22" w14:textId="77777777" w:rsidR="00B07039" w:rsidRDefault="0067263E" w:rsidP="005C5A00">
            <w:pPr>
              <w:pStyle w:val="Tablehead1"/>
            </w:pPr>
            <w:r>
              <w:t>Time</w:t>
            </w:r>
          </w:p>
        </w:tc>
        <w:tc>
          <w:tcPr>
            <w:tcW w:w="1323" w:type="dxa"/>
            <w:shd w:val="clear" w:color="auto" w:fill="D9D9D9"/>
          </w:tcPr>
          <w:p w14:paraId="489AB097" w14:textId="3B23C3B8" w:rsidR="00B07039" w:rsidRDefault="0067263E" w:rsidP="005C5A00">
            <w:pPr>
              <w:pStyle w:val="Tablehead1"/>
            </w:pPr>
            <w:r>
              <w:t>Day 1 Fluid (</w:t>
            </w:r>
            <w:r w:rsidR="00795B8E">
              <w:t>mL</w:t>
            </w:r>
            <w:r>
              <w:t>)</w:t>
            </w:r>
          </w:p>
        </w:tc>
        <w:tc>
          <w:tcPr>
            <w:tcW w:w="1323" w:type="dxa"/>
            <w:shd w:val="clear" w:color="auto" w:fill="D9D9D9"/>
          </w:tcPr>
          <w:p w14:paraId="71755B55" w14:textId="48294D71" w:rsidR="00B07039" w:rsidRDefault="0067263E" w:rsidP="005C5A00">
            <w:pPr>
              <w:pStyle w:val="Tablehead1"/>
            </w:pPr>
            <w:r>
              <w:t>Day 1 Urine (</w:t>
            </w:r>
            <w:r w:rsidR="00795B8E">
              <w:t>mL</w:t>
            </w:r>
            <w:r>
              <w:t>)</w:t>
            </w:r>
          </w:p>
        </w:tc>
        <w:tc>
          <w:tcPr>
            <w:tcW w:w="1323" w:type="dxa"/>
            <w:shd w:val="clear" w:color="auto" w:fill="D9D9D9"/>
          </w:tcPr>
          <w:p w14:paraId="3E3DBAD9" w14:textId="7933A24A" w:rsidR="00B07039" w:rsidRDefault="0067263E" w:rsidP="005C5A00">
            <w:pPr>
              <w:pStyle w:val="Tablehead1"/>
            </w:pPr>
            <w:r>
              <w:t>Day 2 Fluid (</w:t>
            </w:r>
            <w:r w:rsidR="00795B8E">
              <w:t>mL</w:t>
            </w:r>
            <w:r>
              <w:t>)</w:t>
            </w:r>
          </w:p>
        </w:tc>
        <w:tc>
          <w:tcPr>
            <w:tcW w:w="1323" w:type="dxa"/>
            <w:shd w:val="clear" w:color="auto" w:fill="D9D9D9"/>
          </w:tcPr>
          <w:p w14:paraId="6135F11E" w14:textId="2E139715" w:rsidR="00B07039" w:rsidRDefault="0067263E" w:rsidP="005C5A00">
            <w:pPr>
              <w:pStyle w:val="Tablehead1"/>
            </w:pPr>
            <w:r>
              <w:t>Day 2 Urine (</w:t>
            </w:r>
            <w:r w:rsidR="00795B8E">
              <w:t>mL</w:t>
            </w:r>
            <w:r>
              <w:t>)</w:t>
            </w:r>
          </w:p>
        </w:tc>
        <w:tc>
          <w:tcPr>
            <w:tcW w:w="1323" w:type="dxa"/>
            <w:shd w:val="clear" w:color="auto" w:fill="D9D9D9"/>
          </w:tcPr>
          <w:p w14:paraId="6D700761" w14:textId="1BBC29BE" w:rsidR="00B07039" w:rsidRDefault="0067263E" w:rsidP="005C5A00">
            <w:pPr>
              <w:pStyle w:val="Tablehead1"/>
            </w:pPr>
            <w:r>
              <w:t>Day 3 Fluid (</w:t>
            </w:r>
            <w:r w:rsidR="00795B8E">
              <w:t>mL</w:t>
            </w:r>
            <w:r>
              <w:t>)</w:t>
            </w:r>
          </w:p>
        </w:tc>
        <w:tc>
          <w:tcPr>
            <w:tcW w:w="1323" w:type="dxa"/>
            <w:shd w:val="clear" w:color="auto" w:fill="D9D9D9"/>
          </w:tcPr>
          <w:p w14:paraId="7DD7FB43" w14:textId="6194DF85" w:rsidR="00B07039" w:rsidRDefault="0067263E" w:rsidP="005C5A00">
            <w:pPr>
              <w:pStyle w:val="Tablehead1"/>
            </w:pPr>
            <w:r>
              <w:t>Day 3 Urine (</w:t>
            </w:r>
            <w:r w:rsidR="00795B8E">
              <w:t>mL</w:t>
            </w:r>
            <w:r>
              <w:t>)</w:t>
            </w:r>
          </w:p>
        </w:tc>
      </w:tr>
      <w:tr w:rsidR="00B07039" w14:paraId="1E545AA7" w14:textId="77777777" w:rsidTr="005C5A00">
        <w:tc>
          <w:tcPr>
            <w:tcW w:w="1129" w:type="dxa"/>
            <w:shd w:val="clear" w:color="auto" w:fill="D9D9D9"/>
          </w:tcPr>
          <w:p w14:paraId="647AEB47" w14:textId="77777777" w:rsidR="00B07039" w:rsidRDefault="0067263E" w:rsidP="005C5A00">
            <w:pPr>
              <w:pStyle w:val="Tablebody1"/>
            </w:pPr>
            <w:r>
              <w:t>7am</w:t>
            </w:r>
          </w:p>
        </w:tc>
        <w:tc>
          <w:tcPr>
            <w:tcW w:w="1323" w:type="dxa"/>
          </w:tcPr>
          <w:p w14:paraId="5AA0EF70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6B0E840F" w14:textId="77777777" w:rsidR="00B07039" w:rsidRDefault="0067263E" w:rsidP="005C5A00">
            <w:pPr>
              <w:pStyle w:val="Tablebody1"/>
              <w:jc w:val="center"/>
            </w:pPr>
            <w:r>
              <w:t>150</w:t>
            </w:r>
          </w:p>
        </w:tc>
        <w:tc>
          <w:tcPr>
            <w:tcW w:w="1323" w:type="dxa"/>
          </w:tcPr>
          <w:p w14:paraId="26ED34A1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7508BDA8" w14:textId="77777777" w:rsidR="00B07039" w:rsidRDefault="0067263E" w:rsidP="005C5A00">
            <w:pPr>
              <w:pStyle w:val="Tablebody1"/>
              <w:jc w:val="center"/>
            </w:pPr>
            <w:r>
              <w:t>150</w:t>
            </w:r>
          </w:p>
        </w:tc>
        <w:tc>
          <w:tcPr>
            <w:tcW w:w="1323" w:type="dxa"/>
          </w:tcPr>
          <w:p w14:paraId="6B60C692" w14:textId="77777777" w:rsidR="00B07039" w:rsidRDefault="0067263E" w:rsidP="005C5A00">
            <w:pPr>
              <w:pStyle w:val="Tablebody1"/>
              <w:jc w:val="center"/>
            </w:pPr>
            <w:r>
              <w:t>100</w:t>
            </w:r>
          </w:p>
        </w:tc>
        <w:tc>
          <w:tcPr>
            <w:tcW w:w="1323" w:type="dxa"/>
          </w:tcPr>
          <w:p w14:paraId="7AAEC8A5" w14:textId="77777777" w:rsidR="00B07039" w:rsidRDefault="0067263E" w:rsidP="005C5A00">
            <w:pPr>
              <w:pStyle w:val="Tablebody1"/>
              <w:jc w:val="center"/>
            </w:pPr>
            <w:r>
              <w:t>100</w:t>
            </w:r>
          </w:p>
        </w:tc>
      </w:tr>
      <w:tr w:rsidR="00B07039" w14:paraId="148E9ED6" w14:textId="77777777" w:rsidTr="005C5A00">
        <w:tc>
          <w:tcPr>
            <w:tcW w:w="1129" w:type="dxa"/>
            <w:shd w:val="clear" w:color="auto" w:fill="D9D9D9"/>
          </w:tcPr>
          <w:p w14:paraId="2526841F" w14:textId="77777777" w:rsidR="00B07039" w:rsidRDefault="0067263E" w:rsidP="005C5A00">
            <w:pPr>
              <w:pStyle w:val="Tablebody1"/>
            </w:pPr>
            <w:r>
              <w:t>8am</w:t>
            </w:r>
          </w:p>
        </w:tc>
        <w:tc>
          <w:tcPr>
            <w:tcW w:w="1323" w:type="dxa"/>
          </w:tcPr>
          <w:p w14:paraId="51A76FBA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1F7623F0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124D8136" w14:textId="77777777" w:rsidR="00B07039" w:rsidRDefault="0067263E" w:rsidP="005C5A00">
            <w:pPr>
              <w:pStyle w:val="Tablebody1"/>
              <w:jc w:val="center"/>
            </w:pPr>
            <w:r>
              <w:t>300</w:t>
            </w:r>
          </w:p>
        </w:tc>
        <w:tc>
          <w:tcPr>
            <w:tcW w:w="1323" w:type="dxa"/>
          </w:tcPr>
          <w:p w14:paraId="4262B1FC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5F52E151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099AD94A" w14:textId="77777777" w:rsidR="00B07039" w:rsidRDefault="00B07039" w:rsidP="005C5A00">
            <w:pPr>
              <w:pStyle w:val="Tablebody1"/>
              <w:jc w:val="center"/>
            </w:pPr>
          </w:p>
        </w:tc>
      </w:tr>
      <w:tr w:rsidR="00B07039" w14:paraId="19452C12" w14:textId="77777777" w:rsidTr="005C5A00">
        <w:tc>
          <w:tcPr>
            <w:tcW w:w="1129" w:type="dxa"/>
            <w:shd w:val="clear" w:color="auto" w:fill="D9D9D9"/>
          </w:tcPr>
          <w:p w14:paraId="3E703F00" w14:textId="77777777" w:rsidR="00B07039" w:rsidRDefault="0067263E" w:rsidP="005C5A00">
            <w:pPr>
              <w:pStyle w:val="Tablebody1"/>
            </w:pPr>
            <w:r>
              <w:t>9am</w:t>
            </w:r>
          </w:p>
        </w:tc>
        <w:tc>
          <w:tcPr>
            <w:tcW w:w="1323" w:type="dxa"/>
          </w:tcPr>
          <w:p w14:paraId="732DB2DF" w14:textId="77777777" w:rsidR="00B07039" w:rsidRDefault="0067263E" w:rsidP="005C5A00">
            <w:pPr>
              <w:pStyle w:val="Tablebody1"/>
              <w:jc w:val="center"/>
            </w:pPr>
            <w:r>
              <w:t>220</w:t>
            </w:r>
          </w:p>
        </w:tc>
        <w:tc>
          <w:tcPr>
            <w:tcW w:w="1323" w:type="dxa"/>
          </w:tcPr>
          <w:p w14:paraId="3B3406FA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55FC894C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542C18B4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3ABC810A" w14:textId="77777777" w:rsidR="00B07039" w:rsidRDefault="0067263E" w:rsidP="005C5A00">
            <w:pPr>
              <w:pStyle w:val="Tablebody1"/>
              <w:jc w:val="center"/>
            </w:pPr>
            <w:r>
              <w:t>125</w:t>
            </w:r>
          </w:p>
        </w:tc>
        <w:tc>
          <w:tcPr>
            <w:tcW w:w="1323" w:type="dxa"/>
          </w:tcPr>
          <w:p w14:paraId="6CAF39B1" w14:textId="77777777" w:rsidR="00B07039" w:rsidRDefault="00B07039" w:rsidP="005C5A00">
            <w:pPr>
              <w:pStyle w:val="Tablebody1"/>
              <w:jc w:val="center"/>
            </w:pPr>
          </w:p>
        </w:tc>
      </w:tr>
      <w:tr w:rsidR="00B07039" w14:paraId="4292A27E" w14:textId="77777777" w:rsidTr="005C5A00">
        <w:tc>
          <w:tcPr>
            <w:tcW w:w="1129" w:type="dxa"/>
            <w:shd w:val="clear" w:color="auto" w:fill="D9D9D9"/>
          </w:tcPr>
          <w:p w14:paraId="0DB87041" w14:textId="77777777" w:rsidR="00B07039" w:rsidRDefault="0067263E" w:rsidP="005C5A00">
            <w:pPr>
              <w:pStyle w:val="Tablebody1"/>
            </w:pPr>
            <w:r>
              <w:t>12 noon</w:t>
            </w:r>
          </w:p>
        </w:tc>
        <w:tc>
          <w:tcPr>
            <w:tcW w:w="1323" w:type="dxa"/>
          </w:tcPr>
          <w:p w14:paraId="77B72C8D" w14:textId="77777777" w:rsidR="00B07039" w:rsidRDefault="0067263E" w:rsidP="005C5A00">
            <w:pPr>
              <w:pStyle w:val="Tablebody1"/>
              <w:jc w:val="center"/>
            </w:pPr>
            <w:r>
              <w:t>250</w:t>
            </w:r>
          </w:p>
        </w:tc>
        <w:tc>
          <w:tcPr>
            <w:tcW w:w="1323" w:type="dxa"/>
          </w:tcPr>
          <w:p w14:paraId="49350D3D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1349CC48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112EA7F2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45EDB4D2" w14:textId="77777777" w:rsidR="00B07039" w:rsidRDefault="0067263E" w:rsidP="005C5A00">
            <w:pPr>
              <w:pStyle w:val="Tablebody1"/>
              <w:jc w:val="center"/>
            </w:pPr>
            <w:r>
              <w:t>250</w:t>
            </w:r>
          </w:p>
        </w:tc>
        <w:tc>
          <w:tcPr>
            <w:tcW w:w="1323" w:type="dxa"/>
          </w:tcPr>
          <w:p w14:paraId="4B3EC82F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</w:tr>
      <w:tr w:rsidR="00B07039" w14:paraId="3243A991" w14:textId="77777777" w:rsidTr="005C5A00">
        <w:tc>
          <w:tcPr>
            <w:tcW w:w="1129" w:type="dxa"/>
            <w:shd w:val="clear" w:color="auto" w:fill="D9D9D9"/>
          </w:tcPr>
          <w:p w14:paraId="0E709970" w14:textId="77777777" w:rsidR="00B07039" w:rsidRDefault="0067263E" w:rsidP="005C5A00">
            <w:pPr>
              <w:pStyle w:val="Tablebody1"/>
            </w:pPr>
            <w:r>
              <w:t>1 pm</w:t>
            </w:r>
          </w:p>
        </w:tc>
        <w:tc>
          <w:tcPr>
            <w:tcW w:w="1323" w:type="dxa"/>
          </w:tcPr>
          <w:p w14:paraId="10BB131D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73D90690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67DDCA01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429B86C4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638DF773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585AE658" w14:textId="77777777" w:rsidR="00B07039" w:rsidRDefault="00B07039" w:rsidP="005C5A00">
            <w:pPr>
              <w:pStyle w:val="Tablebody1"/>
              <w:jc w:val="center"/>
            </w:pPr>
          </w:p>
        </w:tc>
      </w:tr>
      <w:tr w:rsidR="00B07039" w14:paraId="60B0ECF7" w14:textId="77777777" w:rsidTr="005C5A00">
        <w:tc>
          <w:tcPr>
            <w:tcW w:w="1129" w:type="dxa"/>
            <w:shd w:val="clear" w:color="auto" w:fill="D9D9D9"/>
          </w:tcPr>
          <w:p w14:paraId="68CCF338" w14:textId="77777777" w:rsidR="00B07039" w:rsidRDefault="0067263E" w:rsidP="005C5A00">
            <w:pPr>
              <w:pStyle w:val="Tablebody1"/>
            </w:pPr>
            <w:r>
              <w:t>5 pm</w:t>
            </w:r>
          </w:p>
        </w:tc>
        <w:tc>
          <w:tcPr>
            <w:tcW w:w="1323" w:type="dxa"/>
          </w:tcPr>
          <w:p w14:paraId="199B997E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015C2AB4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47DEEA25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4DC97478" w14:textId="77777777" w:rsidR="00B07039" w:rsidRDefault="0067263E" w:rsidP="005C5A00">
            <w:pPr>
              <w:pStyle w:val="Tablebody1"/>
              <w:jc w:val="center"/>
            </w:pPr>
            <w:r>
              <w:t>250</w:t>
            </w:r>
          </w:p>
        </w:tc>
        <w:tc>
          <w:tcPr>
            <w:tcW w:w="1323" w:type="dxa"/>
          </w:tcPr>
          <w:p w14:paraId="4485FB88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630F6560" w14:textId="77777777" w:rsidR="00B07039" w:rsidRDefault="00B07039" w:rsidP="005C5A00">
            <w:pPr>
              <w:pStyle w:val="Tablebody1"/>
              <w:jc w:val="center"/>
            </w:pPr>
          </w:p>
        </w:tc>
      </w:tr>
      <w:tr w:rsidR="00B07039" w14:paraId="008DBA17" w14:textId="77777777" w:rsidTr="005C5A00">
        <w:tc>
          <w:tcPr>
            <w:tcW w:w="1129" w:type="dxa"/>
            <w:shd w:val="clear" w:color="auto" w:fill="D9D9D9"/>
          </w:tcPr>
          <w:p w14:paraId="7E7F9871" w14:textId="77777777" w:rsidR="00B07039" w:rsidRDefault="0067263E" w:rsidP="005C5A00">
            <w:pPr>
              <w:pStyle w:val="Tablebody1"/>
            </w:pPr>
            <w:r>
              <w:t>6 pm</w:t>
            </w:r>
          </w:p>
        </w:tc>
        <w:tc>
          <w:tcPr>
            <w:tcW w:w="1323" w:type="dxa"/>
          </w:tcPr>
          <w:p w14:paraId="000829A8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5432B639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38857848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736445E2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68D9E63C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0A6284CF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</w:tr>
      <w:tr w:rsidR="00B07039" w14:paraId="1A0DFFB9" w14:textId="77777777" w:rsidTr="005C5A00">
        <w:tc>
          <w:tcPr>
            <w:tcW w:w="1129" w:type="dxa"/>
            <w:shd w:val="clear" w:color="auto" w:fill="D9D9D9"/>
          </w:tcPr>
          <w:p w14:paraId="5828C35E" w14:textId="77777777" w:rsidR="00B07039" w:rsidRDefault="0067263E" w:rsidP="005C5A00">
            <w:pPr>
              <w:pStyle w:val="Tablebody1"/>
            </w:pPr>
            <w:r>
              <w:t>7 pm</w:t>
            </w:r>
          </w:p>
        </w:tc>
        <w:tc>
          <w:tcPr>
            <w:tcW w:w="1323" w:type="dxa"/>
          </w:tcPr>
          <w:p w14:paraId="2EDBE423" w14:textId="77777777" w:rsidR="00B07039" w:rsidRDefault="0067263E" w:rsidP="005C5A00">
            <w:pPr>
              <w:pStyle w:val="Tablebody1"/>
              <w:jc w:val="center"/>
            </w:pPr>
            <w:r>
              <w:t>250</w:t>
            </w:r>
          </w:p>
        </w:tc>
        <w:tc>
          <w:tcPr>
            <w:tcW w:w="1323" w:type="dxa"/>
          </w:tcPr>
          <w:p w14:paraId="44CBE2BD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5CC64633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3D7FEEB1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6FF4BFCF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1B6F5B4B" w14:textId="77777777" w:rsidR="00B07039" w:rsidRDefault="00B07039" w:rsidP="005C5A00">
            <w:pPr>
              <w:pStyle w:val="Tablebody1"/>
              <w:jc w:val="center"/>
            </w:pPr>
          </w:p>
        </w:tc>
      </w:tr>
      <w:tr w:rsidR="00B07039" w14:paraId="6EEDAFC5" w14:textId="77777777" w:rsidTr="005C5A00">
        <w:tc>
          <w:tcPr>
            <w:tcW w:w="1129" w:type="dxa"/>
            <w:shd w:val="clear" w:color="auto" w:fill="D9D9D9"/>
          </w:tcPr>
          <w:p w14:paraId="26182DE1" w14:textId="77777777" w:rsidR="00B07039" w:rsidRDefault="0067263E" w:rsidP="005C5A00">
            <w:pPr>
              <w:pStyle w:val="Tablebody1"/>
            </w:pPr>
            <w:r>
              <w:t>8 pm</w:t>
            </w:r>
          </w:p>
        </w:tc>
        <w:tc>
          <w:tcPr>
            <w:tcW w:w="1323" w:type="dxa"/>
          </w:tcPr>
          <w:p w14:paraId="08A4EA22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39B6C237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334583BC" w14:textId="77777777" w:rsidR="00B07039" w:rsidRDefault="0067263E" w:rsidP="005C5A00">
            <w:pPr>
              <w:pStyle w:val="Tablebody1"/>
              <w:jc w:val="center"/>
            </w:pPr>
            <w:r>
              <w:t>100</w:t>
            </w:r>
          </w:p>
        </w:tc>
        <w:tc>
          <w:tcPr>
            <w:tcW w:w="1323" w:type="dxa"/>
          </w:tcPr>
          <w:p w14:paraId="0CDB8F47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5E14514F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4C803E95" w14:textId="77777777" w:rsidR="00B07039" w:rsidRDefault="00B07039" w:rsidP="005C5A00">
            <w:pPr>
              <w:pStyle w:val="Tablebody1"/>
              <w:jc w:val="center"/>
            </w:pPr>
          </w:p>
        </w:tc>
      </w:tr>
      <w:tr w:rsidR="00B07039" w14:paraId="7B45D7DA" w14:textId="77777777" w:rsidTr="005C5A00">
        <w:tc>
          <w:tcPr>
            <w:tcW w:w="1129" w:type="dxa"/>
            <w:shd w:val="clear" w:color="auto" w:fill="D9D9D9"/>
          </w:tcPr>
          <w:p w14:paraId="2F7D0A02" w14:textId="77777777" w:rsidR="00B07039" w:rsidRDefault="0067263E" w:rsidP="005C5A00">
            <w:pPr>
              <w:pStyle w:val="Tablebody1"/>
            </w:pPr>
            <w:r>
              <w:t>9 pm</w:t>
            </w:r>
          </w:p>
        </w:tc>
        <w:tc>
          <w:tcPr>
            <w:tcW w:w="1323" w:type="dxa"/>
          </w:tcPr>
          <w:p w14:paraId="6AF5C8DD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7227B3D4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782ABB6E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1A656F10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40627548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1C3A150A" w14:textId="77777777" w:rsidR="00B07039" w:rsidRDefault="00B07039" w:rsidP="005C5A00">
            <w:pPr>
              <w:pStyle w:val="Tablebody1"/>
              <w:jc w:val="center"/>
            </w:pPr>
          </w:p>
        </w:tc>
      </w:tr>
      <w:tr w:rsidR="00B07039" w14:paraId="43CDAC13" w14:textId="77777777" w:rsidTr="005C5A00">
        <w:tc>
          <w:tcPr>
            <w:tcW w:w="1129" w:type="dxa"/>
            <w:shd w:val="clear" w:color="auto" w:fill="D9D9D9"/>
          </w:tcPr>
          <w:p w14:paraId="4176C161" w14:textId="77777777" w:rsidR="00B07039" w:rsidRDefault="0067263E" w:rsidP="005C5A00">
            <w:pPr>
              <w:pStyle w:val="Tablebody1"/>
            </w:pPr>
            <w:r>
              <w:t>10 pm</w:t>
            </w:r>
          </w:p>
        </w:tc>
        <w:tc>
          <w:tcPr>
            <w:tcW w:w="1323" w:type="dxa"/>
          </w:tcPr>
          <w:p w14:paraId="03E57165" w14:textId="77777777" w:rsidR="00B07039" w:rsidRDefault="0067263E" w:rsidP="005C5A00">
            <w:pPr>
              <w:pStyle w:val="Tablebody1"/>
              <w:jc w:val="center"/>
            </w:pPr>
            <w:r>
              <w:t>150</w:t>
            </w:r>
          </w:p>
        </w:tc>
        <w:tc>
          <w:tcPr>
            <w:tcW w:w="1323" w:type="dxa"/>
          </w:tcPr>
          <w:p w14:paraId="143BEA4A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5997CE01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2FC6F440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7E9506B3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362EFDDC" w14:textId="77777777" w:rsidR="00B07039" w:rsidRDefault="00B07039" w:rsidP="005C5A00">
            <w:pPr>
              <w:pStyle w:val="Tablebody1"/>
              <w:jc w:val="center"/>
            </w:pPr>
          </w:p>
        </w:tc>
      </w:tr>
      <w:tr w:rsidR="00B07039" w14:paraId="0EF920E5" w14:textId="77777777" w:rsidTr="005C5A00">
        <w:tc>
          <w:tcPr>
            <w:tcW w:w="1129" w:type="dxa"/>
            <w:shd w:val="clear" w:color="auto" w:fill="D9D9D9"/>
          </w:tcPr>
          <w:p w14:paraId="444F35DC" w14:textId="77777777" w:rsidR="00B07039" w:rsidRDefault="0067263E" w:rsidP="005C5A00">
            <w:pPr>
              <w:pStyle w:val="Tablebody1"/>
            </w:pPr>
            <w:r>
              <w:t>11 pm</w:t>
            </w:r>
          </w:p>
        </w:tc>
        <w:tc>
          <w:tcPr>
            <w:tcW w:w="1323" w:type="dxa"/>
          </w:tcPr>
          <w:p w14:paraId="2DD21469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6F65D1AA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  <w:tc>
          <w:tcPr>
            <w:tcW w:w="1323" w:type="dxa"/>
          </w:tcPr>
          <w:p w14:paraId="30295893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3D37D5F2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221776E3" w14:textId="77777777" w:rsidR="00B07039" w:rsidRDefault="00B07039" w:rsidP="005C5A00">
            <w:pPr>
              <w:pStyle w:val="Tablebody1"/>
              <w:jc w:val="center"/>
            </w:pPr>
          </w:p>
        </w:tc>
        <w:tc>
          <w:tcPr>
            <w:tcW w:w="1323" w:type="dxa"/>
          </w:tcPr>
          <w:p w14:paraId="7938B15C" w14:textId="77777777" w:rsidR="00B07039" w:rsidRDefault="0067263E" w:rsidP="005C5A00">
            <w:pPr>
              <w:pStyle w:val="Tablebody1"/>
              <w:jc w:val="center"/>
            </w:pPr>
            <w:r>
              <w:t>200</w:t>
            </w:r>
          </w:p>
        </w:tc>
      </w:tr>
      <w:tr w:rsidR="00B07039" w14:paraId="3FA4279A" w14:textId="77777777" w:rsidTr="005C5A00">
        <w:tc>
          <w:tcPr>
            <w:tcW w:w="1129" w:type="dxa"/>
            <w:shd w:val="clear" w:color="auto" w:fill="D9D9D9"/>
          </w:tcPr>
          <w:p w14:paraId="066F9815" w14:textId="77777777" w:rsidR="00B07039" w:rsidRDefault="0067263E" w:rsidP="005C5A00">
            <w:pPr>
              <w:pStyle w:val="Tablehead1"/>
            </w:pPr>
            <w:r>
              <w:t>Total</w:t>
            </w:r>
          </w:p>
        </w:tc>
        <w:tc>
          <w:tcPr>
            <w:tcW w:w="1323" w:type="dxa"/>
          </w:tcPr>
          <w:p w14:paraId="022A1B86" w14:textId="77777777" w:rsidR="00B07039" w:rsidRDefault="00B07039" w:rsidP="005C5A00">
            <w:pPr>
              <w:pStyle w:val="Tablehead1"/>
            </w:pPr>
          </w:p>
        </w:tc>
        <w:tc>
          <w:tcPr>
            <w:tcW w:w="1323" w:type="dxa"/>
          </w:tcPr>
          <w:p w14:paraId="246E9882" w14:textId="77777777" w:rsidR="00B07039" w:rsidRDefault="00B07039" w:rsidP="005C5A00">
            <w:pPr>
              <w:pStyle w:val="Tablehead1"/>
            </w:pPr>
          </w:p>
        </w:tc>
        <w:tc>
          <w:tcPr>
            <w:tcW w:w="1323" w:type="dxa"/>
          </w:tcPr>
          <w:p w14:paraId="41DD68E1" w14:textId="77777777" w:rsidR="00B07039" w:rsidRDefault="00B07039" w:rsidP="005C5A00">
            <w:pPr>
              <w:pStyle w:val="Tablehead1"/>
            </w:pPr>
          </w:p>
        </w:tc>
        <w:tc>
          <w:tcPr>
            <w:tcW w:w="1323" w:type="dxa"/>
          </w:tcPr>
          <w:p w14:paraId="660D4C50" w14:textId="77777777" w:rsidR="00B07039" w:rsidRDefault="00B07039" w:rsidP="005C5A00">
            <w:pPr>
              <w:pStyle w:val="Tablehead1"/>
            </w:pPr>
          </w:p>
        </w:tc>
        <w:tc>
          <w:tcPr>
            <w:tcW w:w="1323" w:type="dxa"/>
          </w:tcPr>
          <w:p w14:paraId="27358B54" w14:textId="77777777" w:rsidR="00B07039" w:rsidRDefault="00B07039" w:rsidP="005C5A00">
            <w:pPr>
              <w:pStyle w:val="Tablehead1"/>
            </w:pPr>
          </w:p>
        </w:tc>
        <w:tc>
          <w:tcPr>
            <w:tcW w:w="1323" w:type="dxa"/>
          </w:tcPr>
          <w:p w14:paraId="4C2EEF6E" w14:textId="77777777" w:rsidR="00B07039" w:rsidRDefault="00B07039" w:rsidP="005C5A00">
            <w:pPr>
              <w:pStyle w:val="Tablehead1"/>
            </w:pPr>
          </w:p>
        </w:tc>
      </w:tr>
    </w:tbl>
    <w:p w14:paraId="17901437" w14:textId="77777777" w:rsidR="00B07039" w:rsidRDefault="00B07039">
      <w:pPr>
        <w:spacing w:after="120"/>
      </w:pPr>
    </w:p>
    <w:p w14:paraId="0D645095" w14:textId="77777777" w:rsidR="00B07039" w:rsidRDefault="0067263E">
      <w:pPr>
        <w:rPr>
          <w:color w:val="466318"/>
          <w:sz w:val="32"/>
          <w:szCs w:val="32"/>
        </w:rPr>
      </w:pPr>
      <w:r>
        <w:br w:type="page"/>
      </w:r>
    </w:p>
    <w:p w14:paraId="5C742C5C" w14:textId="77777777" w:rsidR="00B07039" w:rsidRDefault="0067263E">
      <w:pPr>
        <w:pStyle w:val="Heading1"/>
      </w:pPr>
      <w:r>
        <w:lastRenderedPageBreak/>
        <w:t>BMI</w:t>
      </w:r>
    </w:p>
    <w:p w14:paraId="6FD6A328" w14:textId="75DD79DB" w:rsidR="00B07039" w:rsidRDefault="0067263E">
      <w:r>
        <w:t xml:space="preserve">The patient was discharged from hospital </w:t>
      </w:r>
      <w:r w:rsidR="00E43D5A">
        <w:t>three</w:t>
      </w:r>
      <w:r>
        <w:t xml:space="preserve"> months ago following bypass surgery for CHD.</w:t>
      </w:r>
    </w:p>
    <w:p w14:paraId="183E184A" w14:textId="77777777" w:rsidR="00B07039" w:rsidRDefault="0067263E">
      <w:r>
        <w:t>Today, they are attending the heart clinic for a check-up.</w:t>
      </w:r>
    </w:p>
    <w:p w14:paraId="213691F2" w14:textId="61E2D2E8" w:rsidR="00B07039" w:rsidRDefault="0067263E">
      <w:r>
        <w:t xml:space="preserve">Patient name: Steven </w:t>
      </w:r>
      <w:r w:rsidR="00EE6C71">
        <w:t>Manning</w:t>
      </w:r>
    </w:p>
    <w:p w14:paraId="4589BA32" w14:textId="77777777" w:rsidR="00B07039" w:rsidRDefault="0067263E">
      <w:r>
        <w:t>Date of Birth: 12/04/1964</w:t>
      </w:r>
    </w:p>
    <w:p w14:paraId="4FB8DC5E" w14:textId="77777777" w:rsidR="00B07039" w:rsidRDefault="0067263E">
      <w:r>
        <w:t>Height: 175 cm</w:t>
      </w:r>
    </w:p>
    <w:p w14:paraId="01EAD194" w14:textId="77777777" w:rsidR="00B07039" w:rsidRDefault="0067263E">
      <w:r>
        <w:t>Weight: 110 kg</w:t>
      </w:r>
    </w:p>
    <w:p w14:paraId="2876BC8F" w14:textId="77777777" w:rsidR="00B07039" w:rsidRDefault="00B07039">
      <w:pPr>
        <w:rPr>
          <w:b/>
          <w:bCs/>
        </w:rPr>
      </w:pPr>
    </w:p>
    <w:p w14:paraId="6E2C90B7" w14:textId="77777777" w:rsidR="00B07039" w:rsidRDefault="0067263E">
      <w:pPr>
        <w:rPr>
          <w:b/>
          <w:bCs/>
        </w:rPr>
      </w:pPr>
      <w:r>
        <w:rPr>
          <w:b/>
          <w:bCs/>
        </w:rPr>
        <w:t>Your task</w:t>
      </w:r>
    </w:p>
    <w:p w14:paraId="4FD23B41" w14:textId="2FE21132" w:rsidR="00B07039" w:rsidRDefault="0067263E" w:rsidP="00E43D5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Calculate Mr </w:t>
      </w:r>
      <w:r w:rsidR="008D28DB">
        <w:t>Manning’s</w:t>
      </w:r>
      <w:r>
        <w:t xml:space="preserve"> BMI.</w:t>
      </w:r>
      <w:r w:rsidR="00E43D5A">
        <w:t xml:space="preserve"> </w:t>
      </w:r>
      <w:r>
        <w:t xml:space="preserve">Use the formula: </w:t>
      </w:r>
      <m:oMath>
        <m:r>
          <w:rPr>
            <w:rFonts w:ascii="Cambria Math" w:eastAsia="Cambria Math" w:hAnsi="Cambria Math" w:cs="Cambria Math"/>
          </w:rPr>
          <m:t>BMI=</m:t>
        </m:r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weight (kg)</m:t>
            </m:r>
          </m:num>
          <m:den>
            <m:sSup>
              <m:sSupPr>
                <m:ctrlPr>
                  <w:rPr>
                    <w:rFonts w:ascii="Cambria Math" w:eastAsia="Cambria Math" w:hAnsi="Cambria Math" w:cs="Cambria Math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</w:rPr>
                  <m:t>height (m)</m:t>
                </m:r>
              </m:e>
              <m:sup>
                <m:r>
                  <w:rPr>
                    <w:rFonts w:ascii="Cambria Math" w:eastAsia="Cambria Math" w:hAnsi="Cambria Math" w:cs="Cambria Math"/>
                  </w:rPr>
                  <m:t>2</m:t>
                </m:r>
              </m:sup>
            </m:sSup>
          </m:den>
        </m:f>
      </m:oMath>
    </w:p>
    <w:p w14:paraId="3530ECBC" w14:textId="77777777" w:rsidR="00B07039" w:rsidRDefault="006726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State his weight category.</w:t>
      </w:r>
    </w:p>
    <w:p w14:paraId="30F6AE22" w14:textId="77777777" w:rsidR="00B07039" w:rsidRDefault="006726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Explain how this impacts his heart health and risk of further CHD.</w:t>
      </w:r>
    </w:p>
    <w:p w14:paraId="48EBB826" w14:textId="3ECD440E" w:rsidR="00B07039" w:rsidRDefault="0067263E" w:rsidP="002E53E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List some other physiological measurements you should take to check on his heart health</w:t>
      </w:r>
      <w:r w:rsidR="00D10A96">
        <w:t>,</w:t>
      </w:r>
      <w:r>
        <w:t xml:space="preserve"> with reasons.</w:t>
      </w:r>
    </w:p>
    <w:p w14:paraId="44C5E45C" w14:textId="77777777" w:rsidR="00E62590" w:rsidRDefault="00E62590" w:rsidP="00E62590">
      <w:pPr>
        <w:pStyle w:val="Write-onlines"/>
      </w:pPr>
    </w:p>
    <w:p w14:paraId="1BBDBD24" w14:textId="77777777" w:rsidR="00E62590" w:rsidRDefault="00E62590" w:rsidP="00E62590">
      <w:pPr>
        <w:pStyle w:val="Write-onlines"/>
      </w:pPr>
    </w:p>
    <w:p w14:paraId="590DC706" w14:textId="77777777" w:rsidR="00E62590" w:rsidRDefault="00E62590" w:rsidP="00E62590">
      <w:pPr>
        <w:pStyle w:val="Write-onlines"/>
      </w:pPr>
    </w:p>
    <w:p w14:paraId="22C27AEF" w14:textId="77777777" w:rsidR="00E62590" w:rsidRDefault="00E62590" w:rsidP="00E62590">
      <w:pPr>
        <w:pStyle w:val="Write-onlines"/>
      </w:pPr>
    </w:p>
    <w:p w14:paraId="1BF42393" w14:textId="77777777" w:rsidR="00E62590" w:rsidRDefault="00E62590" w:rsidP="00E62590">
      <w:pPr>
        <w:pStyle w:val="Write-onlines"/>
      </w:pPr>
    </w:p>
    <w:p w14:paraId="000583B7" w14:textId="77777777" w:rsidR="00E62590" w:rsidRDefault="00E62590" w:rsidP="00E62590">
      <w:pPr>
        <w:pStyle w:val="Write-onlines"/>
      </w:pPr>
    </w:p>
    <w:p w14:paraId="6E9AB7A1" w14:textId="77777777" w:rsidR="00E62590" w:rsidRDefault="00E62590" w:rsidP="00E62590">
      <w:pPr>
        <w:pStyle w:val="Write-onlines"/>
      </w:pPr>
    </w:p>
    <w:p w14:paraId="40838583" w14:textId="77777777" w:rsidR="00E62590" w:rsidRDefault="00E62590" w:rsidP="00E62590">
      <w:pPr>
        <w:pStyle w:val="Write-onlines"/>
      </w:pPr>
    </w:p>
    <w:p w14:paraId="10A5DB1E" w14:textId="77777777" w:rsidR="00E62590" w:rsidRDefault="00E62590" w:rsidP="00E62590">
      <w:pPr>
        <w:pStyle w:val="Write-onlines"/>
      </w:pPr>
    </w:p>
    <w:p w14:paraId="45D3D049" w14:textId="77777777" w:rsidR="00E62590" w:rsidRDefault="00E62590" w:rsidP="00E62590">
      <w:pPr>
        <w:pStyle w:val="Write-onlines"/>
      </w:pPr>
    </w:p>
    <w:p w14:paraId="69EA57CF" w14:textId="77777777" w:rsidR="00E62590" w:rsidRDefault="00E62590" w:rsidP="00E62590">
      <w:pPr>
        <w:pStyle w:val="Write-onlines"/>
      </w:pPr>
    </w:p>
    <w:p w14:paraId="5E37917D" w14:textId="77777777" w:rsidR="00E62590" w:rsidRDefault="00E62590" w:rsidP="00E62590">
      <w:pPr>
        <w:pStyle w:val="Write-onlines"/>
      </w:pPr>
    </w:p>
    <w:p w14:paraId="7CBFA06C" w14:textId="77777777" w:rsidR="00E62590" w:rsidRDefault="00E62590" w:rsidP="00E62590">
      <w:pPr>
        <w:pStyle w:val="Write-onlines"/>
      </w:pPr>
    </w:p>
    <w:p w14:paraId="5E7A51FC" w14:textId="77777777" w:rsidR="00E62590" w:rsidRDefault="00E62590" w:rsidP="00E62590">
      <w:pPr>
        <w:pStyle w:val="Write-onlines"/>
      </w:pPr>
    </w:p>
    <w:p w14:paraId="471F6DA2" w14:textId="77777777" w:rsidR="00E62590" w:rsidRDefault="00E62590" w:rsidP="00E62590">
      <w:pPr>
        <w:pBdr>
          <w:top w:val="nil"/>
          <w:left w:val="nil"/>
          <w:bottom w:val="nil"/>
          <w:right w:val="nil"/>
          <w:between w:val="nil"/>
        </w:pBdr>
      </w:pPr>
    </w:p>
    <w:sectPr w:rsidR="00E62590" w:rsidSect="003722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EF08D2" w14:textId="77777777" w:rsidR="001E5843" w:rsidRDefault="001E5843">
      <w:pPr>
        <w:spacing w:after="0" w:line="240" w:lineRule="auto"/>
      </w:pPr>
      <w:r>
        <w:separator/>
      </w:r>
    </w:p>
  </w:endnote>
  <w:endnote w:type="continuationSeparator" w:id="0">
    <w:p w14:paraId="421E6180" w14:textId="77777777" w:rsidR="001E5843" w:rsidRDefault="001E58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19C7C646-8326-45FC-9785-8C142D71780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2" w:fontKey="{64F2C9F6-AE18-43D2-A742-9BCF999F96D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5D4448F2-C2C3-4EC9-A32F-839C62BDC5C5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0C189547-7BDC-408B-B7E3-B8321D549846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AD1F6565-6885-4703-9A78-E9134EE6ABF2}"/>
    <w:embedItalic r:id="rId6" w:fontKey="{B705F951-DC8E-47FD-87FF-7253BBBC116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2DF21" w14:textId="77777777" w:rsidR="00B07039" w:rsidRDefault="00B0703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f0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64"/>
      <w:gridCol w:w="3894"/>
    </w:tblGrid>
    <w:tr w:rsidR="00B07039" w14:paraId="330A0D9E" w14:textId="77777777">
      <w:tc>
        <w:tcPr>
          <w:tcW w:w="10064" w:type="dxa"/>
        </w:tcPr>
        <w:p w14:paraId="4436FBDC" w14:textId="77777777" w:rsidR="00B07039" w:rsidRDefault="006726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3894" w:type="dxa"/>
        </w:tcPr>
        <w:p w14:paraId="0C68FEF7" w14:textId="77777777" w:rsidR="00B07039" w:rsidRDefault="006726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23B92F9B" w14:textId="77777777" w:rsidR="00B07039" w:rsidRDefault="00B0703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264128C" w14:textId="77777777" w:rsidR="00B07039" w:rsidRDefault="0067263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1497C7" w14:textId="77777777" w:rsidR="00B07039" w:rsidRDefault="00B0703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f1"/>
      <w:tblW w:w="9072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103"/>
      <w:gridCol w:w="3969"/>
    </w:tblGrid>
    <w:tr w:rsidR="00B07039" w14:paraId="58D1343F" w14:textId="77777777">
      <w:tc>
        <w:tcPr>
          <w:tcW w:w="9072" w:type="dxa"/>
          <w:gridSpan w:val="2"/>
          <w:tcBorders>
            <w:bottom w:val="nil"/>
          </w:tcBorders>
        </w:tcPr>
        <w:p w14:paraId="720F8794" w14:textId="2B994EC1" w:rsidR="00B07039" w:rsidRDefault="002E53E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2E53E4">
            <w:rPr>
              <w:sz w:val="20"/>
              <w:szCs w:val="20"/>
            </w:rPr>
            <w:t>Health and Science: Physiological measurements (Health)</w:t>
          </w:r>
        </w:p>
      </w:tc>
    </w:tr>
    <w:tr w:rsidR="00B07039" w14:paraId="4B655BD2" w14:textId="77777777">
      <w:tc>
        <w:tcPr>
          <w:tcW w:w="5103" w:type="dxa"/>
          <w:tcBorders>
            <w:top w:val="nil"/>
            <w:bottom w:val="single" w:sz="12" w:space="0" w:color="E2EEBE"/>
          </w:tcBorders>
        </w:tcPr>
        <w:p w14:paraId="6CCE3BE9" w14:textId="79CD4F25" w:rsidR="00B07039" w:rsidRDefault="006726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5C5A00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969" w:type="dxa"/>
          <w:tcBorders>
            <w:top w:val="nil"/>
            <w:bottom w:val="single" w:sz="12" w:space="0" w:color="E2EEBE"/>
          </w:tcBorders>
          <w:vAlign w:val="bottom"/>
        </w:tcPr>
        <w:p w14:paraId="3EDD507B" w14:textId="77777777" w:rsidR="00B07039" w:rsidRDefault="006726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0A8058AA" w14:textId="77777777" w:rsidR="00B07039" w:rsidRDefault="00B0703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8D62F45" w14:textId="77777777" w:rsidR="00B07039" w:rsidRDefault="0067263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2E53E4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49447" w14:textId="77777777" w:rsidR="00B07039" w:rsidRDefault="00B0703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906F83" w14:textId="77777777" w:rsidR="001E5843" w:rsidRDefault="001E5843">
      <w:pPr>
        <w:spacing w:after="0" w:line="240" w:lineRule="auto"/>
      </w:pPr>
      <w:r>
        <w:separator/>
      </w:r>
    </w:p>
  </w:footnote>
  <w:footnote w:type="continuationSeparator" w:id="0">
    <w:p w14:paraId="11CE0067" w14:textId="77777777" w:rsidR="001E5843" w:rsidRDefault="001E58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E857D" w14:textId="77777777" w:rsidR="00B07039" w:rsidRDefault="00B0703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e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650"/>
      <w:gridCol w:w="7376"/>
    </w:tblGrid>
    <w:tr w:rsidR="00B07039" w14:paraId="044013F6" w14:textId="77777777">
      <w:tc>
        <w:tcPr>
          <w:tcW w:w="1650" w:type="dxa"/>
          <w:tcBorders>
            <w:bottom w:val="single" w:sz="4" w:space="0" w:color="E2EEBE"/>
          </w:tcBorders>
        </w:tcPr>
        <w:p w14:paraId="7583E3B3" w14:textId="77777777" w:rsidR="00B07039" w:rsidRDefault="00B0703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7376" w:type="dxa"/>
          <w:tcBorders>
            <w:bottom w:val="single" w:sz="4" w:space="0" w:color="E2EEBE"/>
          </w:tcBorders>
        </w:tcPr>
        <w:p w14:paraId="5FC33B51" w14:textId="77777777" w:rsidR="00B07039" w:rsidRDefault="006726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5FC784D7" w14:textId="77777777" w:rsidR="00B07039" w:rsidRDefault="006726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294A6E67" w14:textId="77777777" w:rsidR="00B07039" w:rsidRDefault="0067263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3CBE381" wp14:editId="1FE3A6AE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2094086284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6FF3F" w14:textId="77777777" w:rsidR="00B07039" w:rsidRDefault="00B0703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f"/>
      <w:tblW w:w="8931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119"/>
      <w:gridCol w:w="5812"/>
    </w:tblGrid>
    <w:tr w:rsidR="00B07039" w14:paraId="0479A8E2" w14:textId="77777777" w:rsidTr="005C5A00">
      <w:tc>
        <w:tcPr>
          <w:tcW w:w="3119" w:type="dxa"/>
          <w:tcBorders>
            <w:bottom w:val="single" w:sz="4" w:space="0" w:color="E2EEBE"/>
          </w:tcBorders>
        </w:tcPr>
        <w:p w14:paraId="19BAD946" w14:textId="77777777" w:rsidR="00B07039" w:rsidRDefault="006726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7B7E1A61" wp14:editId="2FC6EBC8">
                <wp:simplePos x="0" y="0"/>
                <wp:positionH relativeFrom="column">
                  <wp:posOffset>-72406</wp:posOffset>
                </wp:positionH>
                <wp:positionV relativeFrom="paragraph">
                  <wp:posOffset>-140331</wp:posOffset>
                </wp:positionV>
                <wp:extent cx="1137557" cy="477540"/>
                <wp:effectExtent l="0" t="0" r="0" b="0"/>
                <wp:wrapNone/>
                <wp:docPr id="2094086283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12" w:type="dxa"/>
          <w:tcBorders>
            <w:bottom w:val="single" w:sz="4" w:space="0" w:color="E2EEBE"/>
          </w:tcBorders>
        </w:tcPr>
        <w:p w14:paraId="053A2FD2" w14:textId="2339AA4B" w:rsidR="00301BAB" w:rsidRDefault="00301BAB" w:rsidP="00301B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Introductory lesson: Physiological measurements</w:t>
          </w:r>
        </w:p>
        <w:p w14:paraId="71CA99C2" w14:textId="2A877A18" w:rsidR="00B07039" w:rsidRDefault="006726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Consolidation</w:t>
          </w:r>
          <w:r w:rsidR="007C7D33">
            <w:rPr>
              <w:sz w:val="20"/>
              <w:szCs w:val="20"/>
            </w:rPr>
            <w:t xml:space="preserve"> worksheet</w:t>
          </w:r>
        </w:p>
      </w:tc>
    </w:tr>
  </w:tbl>
  <w:p w14:paraId="4A508DE3" w14:textId="77777777" w:rsidR="00B07039" w:rsidRDefault="00B0703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48254" w14:textId="77777777" w:rsidR="00B07039" w:rsidRDefault="00B0703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7074E5"/>
    <w:multiLevelType w:val="multilevel"/>
    <w:tmpl w:val="FC1A3EA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7094878"/>
    <w:multiLevelType w:val="hybridMultilevel"/>
    <w:tmpl w:val="ED0A2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85AE7"/>
    <w:multiLevelType w:val="multilevel"/>
    <w:tmpl w:val="50787C18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22035119">
    <w:abstractNumId w:val="0"/>
  </w:num>
  <w:num w:numId="2" w16cid:durableId="925579294">
    <w:abstractNumId w:val="2"/>
  </w:num>
  <w:num w:numId="3" w16cid:durableId="1756973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MjGxNLMwNzAxMTBW0lEKTi0uzszPAykwrQUAwrMVACwAAAA="/>
  </w:docVars>
  <w:rsids>
    <w:rsidRoot w:val="00B07039"/>
    <w:rsid w:val="00033591"/>
    <w:rsid w:val="000C6944"/>
    <w:rsid w:val="00126ADF"/>
    <w:rsid w:val="001A3D71"/>
    <w:rsid w:val="001B33B3"/>
    <w:rsid w:val="001E0614"/>
    <w:rsid w:val="001E5843"/>
    <w:rsid w:val="002236C5"/>
    <w:rsid w:val="002E53E4"/>
    <w:rsid w:val="00301BAB"/>
    <w:rsid w:val="0034142C"/>
    <w:rsid w:val="00371F33"/>
    <w:rsid w:val="003722E4"/>
    <w:rsid w:val="003A3E93"/>
    <w:rsid w:val="00426E20"/>
    <w:rsid w:val="00430585"/>
    <w:rsid w:val="00430B7A"/>
    <w:rsid w:val="004E72B0"/>
    <w:rsid w:val="004F1FD4"/>
    <w:rsid w:val="005B3C57"/>
    <w:rsid w:val="005C5A00"/>
    <w:rsid w:val="0067263E"/>
    <w:rsid w:val="00686E00"/>
    <w:rsid w:val="006A476F"/>
    <w:rsid w:val="00744A92"/>
    <w:rsid w:val="00795B8E"/>
    <w:rsid w:val="007C7D33"/>
    <w:rsid w:val="007F5FB8"/>
    <w:rsid w:val="008248F9"/>
    <w:rsid w:val="0083780B"/>
    <w:rsid w:val="00845070"/>
    <w:rsid w:val="0085191C"/>
    <w:rsid w:val="00895FCA"/>
    <w:rsid w:val="008D28DB"/>
    <w:rsid w:val="009653B1"/>
    <w:rsid w:val="009A0BE7"/>
    <w:rsid w:val="00A05599"/>
    <w:rsid w:val="00AF3728"/>
    <w:rsid w:val="00B07039"/>
    <w:rsid w:val="00B27765"/>
    <w:rsid w:val="00B64EC4"/>
    <w:rsid w:val="00C20ECD"/>
    <w:rsid w:val="00C61F1C"/>
    <w:rsid w:val="00C7460D"/>
    <w:rsid w:val="00CD3323"/>
    <w:rsid w:val="00D10A96"/>
    <w:rsid w:val="00D33AFF"/>
    <w:rsid w:val="00DE0A0F"/>
    <w:rsid w:val="00DE0ADB"/>
    <w:rsid w:val="00E22C40"/>
    <w:rsid w:val="00E43D5A"/>
    <w:rsid w:val="00E45DB6"/>
    <w:rsid w:val="00E62590"/>
    <w:rsid w:val="00EA65C2"/>
    <w:rsid w:val="00EE6C71"/>
    <w:rsid w:val="00F10E07"/>
    <w:rsid w:val="00FC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8AB2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2301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01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01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01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013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32F97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424BC"/>
    <w:rPr>
      <w:color w:val="954F72" w:themeColor="followedHyperlink"/>
      <w:u w:val="single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Write-onlines">
    <w:name w:val="Write-on lines"/>
    <w:basedOn w:val="Normal"/>
    <w:qFormat/>
    <w:rsid w:val="00E62590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QcNpDWq2FIB4NFApPVMmrtcXZvw==">CgMxLjAyDmgub2d4ZjNuMmFsbzFsOAByITFiS1ZGbGhlakY4NGlDcXFxSV9teHM1OUJ2SXZJeG5HUA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9EB464B-7CB5-457B-94F8-98F2FD454737}"/>
</file>

<file path=customXml/itemProps3.xml><?xml version="1.0" encoding="utf-8"?>
<ds:datastoreItem xmlns:ds="http://schemas.openxmlformats.org/officeDocument/2006/customXml" ds:itemID="{66E63306-88F0-445B-AEA6-9BF4C2CFBD1E}"/>
</file>

<file path=customXml/itemProps4.xml><?xml version="1.0" encoding="utf-8"?>
<ds:datastoreItem xmlns:ds="http://schemas.openxmlformats.org/officeDocument/2006/customXml" ds:itemID="{74C01027-4214-46B2-B8FB-677D697C9D3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09T20:51:00Z</dcterms:created>
  <dcterms:modified xsi:type="dcterms:W3CDTF">2026-06-09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